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3442FC04" w:rsidR="00A156C3" w:rsidRPr="00A156C3" w:rsidRDefault="00BD306E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Environmental Science Society Online virtual social on the 13/10/2020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524047B4" w:rsidR="00A156C3" w:rsidRPr="00A156C3" w:rsidRDefault="00BD306E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3/10/2020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508028C2" w:rsidR="00A156C3" w:rsidRPr="00A156C3" w:rsidRDefault="00E54DA9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School of Geography and Environmental Science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B5320" w:rsidRPr="00CE5B1E" w14:paraId="3C5F040B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5FA87464" w:rsidR="00EB5320" w:rsidRPr="00E54DA9" w:rsidRDefault="00E54DA9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Prof Simon Kemp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5C85F8F8" w:rsidR="00EB5320" w:rsidRPr="00E54DA9" w:rsidRDefault="00E54DA9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S. Kemp (09/10/20)</w:t>
            </w:r>
            <w:bookmarkStart w:id="0" w:name="_GoBack"/>
            <w:bookmarkEnd w:id="0"/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661"/>
        <w:gridCol w:w="2169"/>
        <w:gridCol w:w="1601"/>
        <w:gridCol w:w="482"/>
        <w:gridCol w:w="482"/>
        <w:gridCol w:w="482"/>
        <w:gridCol w:w="4252"/>
        <w:gridCol w:w="482"/>
        <w:gridCol w:w="482"/>
        <w:gridCol w:w="482"/>
        <w:gridCol w:w="2814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8C216A">
        <w:trPr>
          <w:tblHeader/>
        </w:trPr>
        <w:tc>
          <w:tcPr>
            <w:tcW w:w="2197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408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8C216A">
        <w:trPr>
          <w:tblHeader/>
        </w:trPr>
        <w:tc>
          <w:tcPr>
            <w:tcW w:w="604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924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669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376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019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8C216A">
        <w:trPr>
          <w:cantSplit/>
          <w:trHeight w:val="1510"/>
          <w:tblHeader/>
        </w:trPr>
        <w:tc>
          <w:tcPr>
            <w:tcW w:w="604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924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669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26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21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27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019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E1AAA" w14:paraId="3C5F043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2C" w14:textId="3DD0B3FC" w:rsidR="00CE1AAA" w:rsidRDefault="00AE53E0">
            <w:r>
              <w:t>Security/privacy issues related to use of video or voice call software.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2D" w14:textId="1FA056F8" w:rsidR="00CE1AAA" w:rsidRDefault="000F5E35">
            <w:r>
              <w:t>Data protection breach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2E" w14:textId="5778F41A" w:rsidR="00CE1AAA" w:rsidRDefault="00973323">
            <w:r>
              <w:t>All participants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2F" w14:textId="4493DA37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0" w14:textId="0CB7C645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1" w14:textId="7F7BC203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5290E685" w14:textId="7BEEAD74" w:rsidR="00AE53E0" w:rsidRDefault="00AE53E0" w:rsidP="00AE53E0">
            <w:pPr>
              <w:pStyle w:val="ListParagraph"/>
              <w:numPr>
                <w:ilvl w:val="0"/>
                <w:numId w:val="39"/>
              </w:numPr>
            </w:pPr>
            <w:r>
              <w:t>Create password for participants</w:t>
            </w:r>
          </w:p>
          <w:p w14:paraId="69E2FD62" w14:textId="3756BE1F" w:rsidR="00AE53E0" w:rsidRDefault="00AE53E0" w:rsidP="00AE53E0">
            <w:pPr>
              <w:pStyle w:val="ListParagraph"/>
              <w:numPr>
                <w:ilvl w:val="0"/>
                <w:numId w:val="39"/>
              </w:numPr>
            </w:pPr>
            <w:r>
              <w:t>Ask participants to verify whether they are a student/member of SUSU</w:t>
            </w:r>
          </w:p>
          <w:p w14:paraId="4C63502A" w14:textId="72CEC861" w:rsidR="00AE53E0" w:rsidRDefault="00AE53E0" w:rsidP="00AE53E0">
            <w:pPr>
              <w:pStyle w:val="ListParagraph"/>
              <w:numPr>
                <w:ilvl w:val="0"/>
                <w:numId w:val="39"/>
              </w:numPr>
            </w:pPr>
            <w:r>
              <w:t>Avoid publishing links and passwords on social media or in public forums</w:t>
            </w:r>
          </w:p>
          <w:p w14:paraId="350DD114" w14:textId="4B0E2B74" w:rsidR="00AE53E0" w:rsidRPr="00AE53E0" w:rsidRDefault="00AE53E0" w:rsidP="00AE53E0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Participants to be directed not to pass on link details to persons who are not members of SUSU, regardless as to how well they know them</w:t>
            </w:r>
          </w:p>
          <w:p w14:paraId="7E92671E" w14:textId="0D9AA42A" w:rsidR="008D0FD4" w:rsidRPr="008D0FD4" w:rsidRDefault="008D0FD4" w:rsidP="008D0FD4">
            <w:pPr>
              <w:pStyle w:val="ListParagraph"/>
              <w:numPr>
                <w:ilvl w:val="0"/>
                <w:numId w:val="39"/>
              </w:numPr>
            </w:pPr>
            <w:r w:rsidRPr="008D0FD4">
              <w:t>Non-members should only be allowed to join if they are trusted by the committee, provide a clear benefit to the society such as instruction/guidance and can be verified by the host</w:t>
            </w:r>
          </w:p>
          <w:p w14:paraId="3C5F0432" w14:textId="30BF5703" w:rsidR="00AE53E0" w:rsidRPr="0098513C" w:rsidRDefault="0098513C" w:rsidP="0098513C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Meeting host</w:t>
            </w:r>
            <w:r w:rsidR="00AE53E0">
              <w:t xml:space="preserve"> </w:t>
            </w:r>
            <w:r>
              <w:t>to compare</w:t>
            </w:r>
            <w:r w:rsidR="00AE53E0">
              <w:t xml:space="preserve"> the list of participants within the digital platform against the list of those expected to be in attendance at the start of every meeting.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33" w14:textId="2237DE93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4" w14:textId="54626812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5" w14:textId="5E3F5CFE" w:rsidR="00CE1AAA" w:rsidRPr="00957A37" w:rsidRDefault="00AE53E0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36" w14:textId="14ADAE4B" w:rsidR="00CE1AAA" w:rsidRDefault="00AE53E0">
            <w:r>
              <w:t>Virtual meeting host to remove uninvited participants from the meeting where possible</w:t>
            </w:r>
          </w:p>
        </w:tc>
      </w:tr>
      <w:tr w:rsidR="00CE1AAA" w14:paraId="3C5F044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38" w14:textId="1B7A486B" w:rsidR="00CE1AAA" w:rsidRDefault="0098513C">
            <w:r>
              <w:lastRenderedPageBreak/>
              <w:t xml:space="preserve">Using other person’s personal details to </w:t>
            </w:r>
            <w:proofErr w:type="gramStart"/>
            <w:r>
              <w:t>host  or</w:t>
            </w:r>
            <w:proofErr w:type="gramEnd"/>
            <w:r>
              <w:t xml:space="preserve"> participate in public events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39" w14:textId="15CAA2FF" w:rsidR="00CE1AAA" w:rsidRDefault="000F5E35">
            <w:r>
              <w:t>Data protection breach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3A" w14:textId="4488123D" w:rsidR="00CE1AAA" w:rsidRDefault="00F40898">
            <w:r>
              <w:t>Person whose details are used</w:t>
            </w:r>
            <w:r w:rsidR="0098513C">
              <w:t xml:space="preserve"> 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B" w14:textId="2AD205E4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C" w14:textId="5638B5AC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3D" w14:textId="589E6A04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342A26BB" w14:textId="03C3BA50" w:rsidR="00CE1AAA" w:rsidRPr="0098513C" w:rsidRDefault="0098513C" w:rsidP="0098513C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 xml:space="preserve">Students to stream and join sessions using their </w:t>
            </w:r>
            <w:r w:rsidRPr="0098513C">
              <w:t>own</w:t>
            </w:r>
            <w:r>
              <w:t xml:space="preserve"> software account and identity rather than using another person’s details </w:t>
            </w:r>
          </w:p>
          <w:p w14:paraId="3C5F043E" w14:textId="0F0E1897" w:rsidR="0098513C" w:rsidRPr="0098513C" w:rsidRDefault="0098513C" w:rsidP="0098513C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98513C">
              <w:t xml:space="preserve">If </w:t>
            </w:r>
            <w:r>
              <w:t xml:space="preserve">a participant is </w:t>
            </w:r>
            <w:r w:rsidRPr="0098513C">
              <w:t xml:space="preserve">using another person’s device, </w:t>
            </w:r>
            <w:r>
              <w:t xml:space="preserve">they should </w:t>
            </w:r>
            <w:r w:rsidRPr="0098513C">
              <w:t>change the</w:t>
            </w:r>
            <w:r>
              <w:t xml:space="preserve"> automatic participation name where applicable (e.g. John’s iPad)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3F" w14:textId="5055EFD2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0" w14:textId="0BDE395D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1" w14:textId="674B51BD" w:rsidR="00CE1AAA" w:rsidRPr="00957A37" w:rsidRDefault="0098513C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42" w14:textId="77777777" w:rsidR="00CE1AAA" w:rsidRDefault="00CE1AAA"/>
        </w:tc>
      </w:tr>
      <w:tr w:rsidR="00CE1AAA" w14:paraId="3C5F044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44" w14:textId="3DE6342C" w:rsidR="00CE1AAA" w:rsidRDefault="0098513C">
            <w:r>
              <w:t xml:space="preserve">Participants have remote access to other’s devices 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45" w14:textId="1ACDAD5C" w:rsidR="00CE1AAA" w:rsidRDefault="000F5E35">
            <w:r>
              <w:t>Data protection breach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46" w14:textId="3805BFF0" w:rsidR="00CE1AAA" w:rsidRDefault="00973323">
            <w:r>
              <w:t>All participants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7" w14:textId="56397C76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8" w14:textId="76688DBC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9" w14:textId="24126175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2D475CAB" w14:textId="551A6DD8" w:rsidR="00CE1AAA" w:rsidRPr="00973323" w:rsidRDefault="00973323" w:rsidP="00973323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973323">
              <w:t>Activity host to switch off</w:t>
            </w:r>
            <w:r>
              <w:t xml:space="preserve"> device access</w:t>
            </w:r>
            <w:r w:rsidRPr="00973323">
              <w:t xml:space="preserve"> in account settings </w:t>
            </w:r>
          </w:p>
          <w:p w14:paraId="3C5F044A" w14:textId="3797C983" w:rsidR="00973323" w:rsidRPr="00973323" w:rsidRDefault="00973323" w:rsidP="00973323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973323">
              <w:t>Participants</w:t>
            </w:r>
            <w:r>
              <w:t xml:space="preserve"> to be reminded not to give access to or request access from the activity host </w:t>
            </w:r>
          </w:p>
        </w:tc>
        <w:tc>
          <w:tcPr>
            <w:tcW w:w="121" w:type="pct"/>
            <w:shd w:val="clear" w:color="auto" w:fill="FFFFFF" w:themeFill="background1"/>
          </w:tcPr>
          <w:p w14:paraId="3C5F044B" w14:textId="71F4EDB4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C" w14:textId="5C50045B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4D" w14:textId="04C3FB8B" w:rsidR="00CE1AAA" w:rsidRPr="00957A37" w:rsidRDefault="00973323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3C5F044E" w14:textId="77777777" w:rsidR="00CE1AAA" w:rsidRDefault="00CE1AAA"/>
        </w:tc>
      </w:tr>
      <w:tr w:rsidR="00CE1AAA" w14:paraId="3C5F045B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0" w14:textId="27ACACB9" w:rsidR="00CE1AAA" w:rsidRDefault="00973323">
            <w:r>
              <w:lastRenderedPageBreak/>
              <w:t>Unauthorised recording of sessions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51" w14:textId="42CDB4A2" w:rsidR="00CE1AAA" w:rsidRDefault="000F5E35">
            <w:r>
              <w:t>Data protection breach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52" w14:textId="39E51CBC" w:rsidR="00CE1AAA" w:rsidRDefault="001F59FF">
            <w:r>
              <w:t>All participants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3" w14:textId="6FB7A8C8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4" w14:textId="73D2ECDA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5" w14:textId="7DD54C1F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565F1F17" w14:textId="64EA3BAF" w:rsidR="000F5E35" w:rsidRPr="000F5E35" w:rsidRDefault="00F40898" w:rsidP="000F5E35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S</w:t>
            </w:r>
            <w:r w:rsidR="000F5E35">
              <w:t>witch off in software settings where applicable</w:t>
            </w:r>
          </w:p>
          <w:p w14:paraId="4FBCBC76" w14:textId="21DADEAF" w:rsidR="008D0FD4" w:rsidRPr="008D0FD4" w:rsidRDefault="000F5E35" w:rsidP="008D0FD4">
            <w:pPr>
              <w:pStyle w:val="ListParagraph"/>
              <w:numPr>
                <w:ilvl w:val="0"/>
                <w:numId w:val="39"/>
              </w:numPr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t xml:space="preserve">Ensure all participants are aware that the session must not be recorded by any </w:t>
            </w:r>
            <w:proofErr w:type="gramStart"/>
            <w:r>
              <w:t>person</w:t>
            </w:r>
            <w:r w:rsidR="008D0FD4">
              <w:t xml:space="preserve"> </w:t>
            </w:r>
            <w:r w:rsidR="008D0FD4" w:rsidRPr="008D0FD4">
              <w:t> unless</w:t>
            </w:r>
            <w:proofErr w:type="gramEnd"/>
            <w:r w:rsidR="008D0FD4" w:rsidRPr="008D0FD4">
              <w:t xml:space="preserve"> agreed and publicised clearly beforehand and with a clear description of how the recording will be used and who it will be available to.</w:t>
            </w:r>
          </w:p>
          <w:p w14:paraId="3C5F0456" w14:textId="1696D635" w:rsidR="00CE1AAA" w:rsidRPr="000F5E35" w:rsidRDefault="00CE1AAA" w:rsidP="008D0FD4">
            <w:pPr>
              <w:pStyle w:val="ListParagraph"/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57" w14:textId="7AD634DF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8" w14:textId="06B759B5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9" w14:textId="42F9309F" w:rsidR="00CE1AAA" w:rsidRPr="00957A37" w:rsidRDefault="00E03155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70B7D86E" w14:textId="7A15545A" w:rsidR="00F40898" w:rsidRDefault="000F5E35" w:rsidP="00F40898">
            <w:pPr>
              <w:pStyle w:val="ListParagraph"/>
              <w:numPr>
                <w:ilvl w:val="0"/>
                <w:numId w:val="39"/>
              </w:numPr>
            </w:pPr>
            <w:r>
              <w:t xml:space="preserve">Activity hosts to make participants aware if they notice a person is recording session without </w:t>
            </w:r>
            <w:r w:rsidR="00F40898">
              <w:t>prior agreement</w:t>
            </w:r>
          </w:p>
          <w:p w14:paraId="3C5F045A" w14:textId="0743C1FF" w:rsidR="000F5E35" w:rsidRDefault="00EB2FE9" w:rsidP="000F5E35">
            <w:pPr>
              <w:pStyle w:val="ListParagraph"/>
              <w:numPr>
                <w:ilvl w:val="0"/>
                <w:numId w:val="39"/>
              </w:numPr>
            </w:pPr>
            <w:r>
              <w:t>If observed to be recording; a</w:t>
            </w:r>
            <w:r w:rsidR="000F5E35">
              <w:t xml:space="preserve">ctivity hosts to </w:t>
            </w:r>
            <w:r>
              <w:t>ask the person to stop. Refusal justifies removal from the activity.</w:t>
            </w:r>
          </w:p>
        </w:tc>
      </w:tr>
      <w:tr w:rsidR="00CE1AAA" w14:paraId="3C5F0467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5C" w14:textId="0578FC6D" w:rsidR="00CE1AAA" w:rsidRDefault="00831353">
            <w:r>
              <w:lastRenderedPageBreak/>
              <w:t>I</w:t>
            </w:r>
            <w:r w:rsidR="007F0893">
              <w:t xml:space="preserve">nappropriate </w:t>
            </w:r>
            <w:r w:rsidR="001F59FF">
              <w:t>behaviour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5D" w14:textId="66F4745E" w:rsidR="00CE1AAA" w:rsidRDefault="002909D1">
            <w:r>
              <w:t>Bullying and harassment of participants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5E" w14:textId="48F2B39B" w:rsidR="00CE1AAA" w:rsidRDefault="001F59FF">
            <w:r>
              <w:t>All participants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5F" w14:textId="4B211A35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0" w14:textId="4876D8C6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1" w14:textId="12C966C3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1E5E724A" w14:textId="6044CF70" w:rsidR="001F59FF" w:rsidRPr="001F59FF" w:rsidRDefault="001F59FF" w:rsidP="001F59FF">
            <w:pPr>
              <w:rPr>
                <w:b/>
                <w:bCs/>
              </w:rPr>
            </w:pPr>
            <w:r w:rsidRPr="001F59FF">
              <w:rPr>
                <w:b/>
                <w:bCs/>
              </w:rPr>
              <w:t xml:space="preserve">SUSU believes everyone should be able to enjoy their time at university and all the experiences that go along with that. SUSU has a zero-tolerance approach regarding discrimination, prejudice, hate crime, racism, sexual misconduct, and any </w:t>
            </w:r>
            <w:proofErr w:type="spellStart"/>
            <w:r w:rsidRPr="001F59FF">
              <w:rPr>
                <w:b/>
                <w:bCs/>
              </w:rPr>
              <w:t>vicitimisation</w:t>
            </w:r>
            <w:proofErr w:type="spellEnd"/>
            <w:r w:rsidRPr="001F59FF">
              <w:rPr>
                <w:b/>
                <w:bCs/>
              </w:rPr>
              <w:t xml:space="preserve"> through any activity, including online</w:t>
            </w:r>
          </w:p>
          <w:p w14:paraId="13A9FBB2" w14:textId="5B5D1E40" w:rsidR="00CE1AAA" w:rsidRPr="001F59FF" w:rsidRDefault="001F59FF" w:rsidP="001F59FF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1F59FF">
              <w:t>Participants to be reminded to be respectful of others</w:t>
            </w:r>
          </w:p>
          <w:p w14:paraId="44DCE408" w14:textId="77777777" w:rsidR="001F59FF" w:rsidRPr="001F59FF" w:rsidRDefault="001F59FF" w:rsidP="001F59FF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Activity host to have read SUSU’s Expect Respect Policy</w:t>
            </w:r>
          </w:p>
          <w:p w14:paraId="3334452C" w14:textId="77777777" w:rsidR="001F59FF" w:rsidRDefault="00F11B36" w:rsidP="001F59FF">
            <w:pPr>
              <w:ind w:left="360"/>
            </w:pPr>
            <w:hyperlink r:id="rId11" w:history="1">
              <w:r w:rsidR="001F59FF" w:rsidRPr="00A3168F">
                <w:rPr>
                  <w:rStyle w:val="Hyperlink"/>
                </w:rPr>
                <w:t>https://www.susu.org/downloads/SUSU-Expect-Respect-Policy.pdf</w:t>
              </w:r>
            </w:hyperlink>
            <w:r w:rsidR="001F59FF">
              <w:t xml:space="preserve"> </w:t>
            </w:r>
          </w:p>
          <w:p w14:paraId="3C5F0462" w14:textId="69F45998" w:rsidR="001F59FF" w:rsidRPr="001F59FF" w:rsidRDefault="001F59FF" w:rsidP="001F59FF">
            <w:pPr>
              <w:ind w:left="360"/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63" w14:textId="537812F7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4" w14:textId="407C7C8D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5" w14:textId="02C2F981" w:rsidR="00CE1AAA" w:rsidRPr="00957A37" w:rsidRDefault="002909D1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0E86F779" w14:textId="77777777" w:rsidR="00CE1AAA" w:rsidRDefault="001F59FF" w:rsidP="001F59FF">
            <w:pPr>
              <w:pStyle w:val="ListParagraph"/>
              <w:numPr>
                <w:ilvl w:val="0"/>
                <w:numId w:val="39"/>
              </w:numPr>
            </w:pPr>
            <w:r>
              <w:t>Activity host to remove participants from the online activity if they are behaving inappropriately</w:t>
            </w:r>
          </w:p>
          <w:p w14:paraId="3C5F0466" w14:textId="3FA61398" w:rsidR="001F59FF" w:rsidRDefault="001F59FF" w:rsidP="001F59FF">
            <w:pPr>
              <w:pStyle w:val="ListParagraph"/>
              <w:numPr>
                <w:ilvl w:val="0"/>
                <w:numId w:val="39"/>
              </w:numPr>
            </w:pPr>
            <w:r>
              <w:t>Activity host to report inappropriate behaviour to SUSU’s Activities team (activities@susu.org)</w:t>
            </w:r>
          </w:p>
        </w:tc>
      </w:tr>
      <w:tr w:rsidR="00CE1AAA" w14:paraId="3C5F0473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4053CC4D" w14:textId="3367ED34" w:rsidR="00A363A9" w:rsidRPr="00A363A9" w:rsidRDefault="00A363A9" w:rsidP="00A363A9">
            <w:r>
              <w:lastRenderedPageBreak/>
              <w:t xml:space="preserve">Physical activity </w:t>
            </w:r>
          </w:p>
          <w:p w14:paraId="3C5F0468" w14:textId="77777777" w:rsidR="00CE1AAA" w:rsidRPr="00A363A9" w:rsidRDefault="00CE1AAA"/>
        </w:tc>
        <w:tc>
          <w:tcPr>
            <w:tcW w:w="924" w:type="pct"/>
            <w:shd w:val="clear" w:color="auto" w:fill="FFFFFF" w:themeFill="background1"/>
          </w:tcPr>
          <w:p w14:paraId="3C5F0469" w14:textId="23D50179" w:rsidR="00CE1AAA" w:rsidRDefault="00A363A9">
            <w:r>
              <w:t xml:space="preserve">Participants who do not have the appropriate skill level may accidentally </w:t>
            </w:r>
            <w:r w:rsidR="00661561">
              <w:t>injure</w:t>
            </w:r>
            <w:r>
              <w:t xml:space="preserve"> themselves during the activity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6A" w14:textId="5BFE107D" w:rsidR="00CE1AAA" w:rsidRDefault="00A363A9">
            <w:r>
              <w:t>Participant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B" w14:textId="3CCB6613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C" w14:textId="6217B87F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6D" w14:textId="430DD8EC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3C36F43D" w14:textId="77777777" w:rsidR="00CE1AAA" w:rsidRPr="008416B5" w:rsidRDefault="00A363A9" w:rsidP="00A363A9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 xml:space="preserve">Ensure all participants are aware of the required skill level in advance of the session </w:t>
            </w:r>
          </w:p>
          <w:p w14:paraId="234497BD" w14:textId="75B77766" w:rsidR="008416B5" w:rsidRPr="008416B5" w:rsidRDefault="008416B5" w:rsidP="008416B5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A363A9">
              <w:t>Remind participants of the require</w:t>
            </w:r>
            <w:r>
              <w:t>d skill level</w:t>
            </w:r>
            <w:r w:rsidRPr="00A363A9">
              <w:t xml:space="preserve"> at the start of the session</w:t>
            </w:r>
          </w:p>
          <w:p w14:paraId="1A6C89F4" w14:textId="58975296" w:rsidR="008416B5" w:rsidRPr="008416B5" w:rsidRDefault="008416B5" w:rsidP="008416B5">
            <w:pPr>
              <w:pStyle w:val="ListParagraph"/>
            </w:pPr>
          </w:p>
          <w:p w14:paraId="3C5F046E" w14:textId="0324F77C" w:rsidR="008416B5" w:rsidRPr="00A363A9" w:rsidRDefault="008416B5" w:rsidP="008416B5">
            <w:pPr>
              <w:pStyle w:val="ListParagraph"/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6F" w14:textId="0547A816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0" w14:textId="42182D32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1" w14:textId="348AA9D0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2995567E" w14:textId="2863AE9E" w:rsidR="008416B5" w:rsidRDefault="008416B5" w:rsidP="008416B5">
            <w:pPr>
              <w:pStyle w:val="ListParagraph"/>
              <w:numPr>
                <w:ilvl w:val="0"/>
                <w:numId w:val="39"/>
              </w:numPr>
            </w:pPr>
            <w:r>
              <w:t xml:space="preserve">(Optional) offer alternative physical activity during the session for participants who have a lower skill level </w:t>
            </w:r>
          </w:p>
          <w:p w14:paraId="72BE6E55" w14:textId="40481D35" w:rsidR="008416B5" w:rsidRDefault="008416B5" w:rsidP="008416B5">
            <w:pPr>
              <w:pStyle w:val="ListParagraph"/>
              <w:numPr>
                <w:ilvl w:val="0"/>
                <w:numId w:val="39"/>
              </w:numPr>
            </w:pPr>
            <w:r w:rsidRPr="00A363A9">
              <w:t xml:space="preserve">Advise </w:t>
            </w:r>
            <w:r>
              <w:t>a participant to sit out the session if that person’s lack of skill makes the activity unsafe for them</w:t>
            </w:r>
          </w:p>
          <w:p w14:paraId="3C5F0472" w14:textId="48D9723C" w:rsidR="00CE1AAA" w:rsidRDefault="008416B5" w:rsidP="00A363A9">
            <w:pPr>
              <w:pStyle w:val="ListParagraph"/>
              <w:numPr>
                <w:ilvl w:val="0"/>
                <w:numId w:val="39"/>
              </w:numPr>
            </w:pPr>
            <w:r>
              <w:t>Notify the Activities Team at SUSU of any injuries resulting from any club/society activity</w:t>
            </w:r>
          </w:p>
        </w:tc>
      </w:tr>
      <w:tr w:rsidR="00CE1AAA" w14:paraId="3C5F047F" w14:textId="77777777" w:rsidTr="008C216A">
        <w:trPr>
          <w:cantSplit/>
          <w:trHeight w:val="1296"/>
        </w:trPr>
        <w:tc>
          <w:tcPr>
            <w:tcW w:w="604" w:type="pct"/>
            <w:shd w:val="clear" w:color="auto" w:fill="FFFFFF" w:themeFill="background1"/>
          </w:tcPr>
          <w:p w14:paraId="3C5F0474" w14:textId="3BC720B6" w:rsidR="00CE1AAA" w:rsidRDefault="00A363A9">
            <w:r>
              <w:lastRenderedPageBreak/>
              <w:t>Physical activity</w:t>
            </w:r>
          </w:p>
        </w:tc>
        <w:tc>
          <w:tcPr>
            <w:tcW w:w="924" w:type="pct"/>
            <w:shd w:val="clear" w:color="auto" w:fill="FFFFFF" w:themeFill="background1"/>
          </w:tcPr>
          <w:p w14:paraId="3C5F0475" w14:textId="6BC0ACCE" w:rsidR="00CE1AAA" w:rsidRDefault="00A363A9">
            <w:r>
              <w:t xml:space="preserve">Participants who do not have the appropriate equipment or space for the activity may accidentally </w:t>
            </w:r>
            <w:r w:rsidR="00661561">
              <w:t>injure</w:t>
            </w:r>
            <w:r>
              <w:t xml:space="preserve"> themselves</w:t>
            </w:r>
          </w:p>
        </w:tc>
        <w:tc>
          <w:tcPr>
            <w:tcW w:w="669" w:type="pct"/>
            <w:shd w:val="clear" w:color="auto" w:fill="FFFFFF" w:themeFill="background1"/>
          </w:tcPr>
          <w:p w14:paraId="3C5F0476" w14:textId="5C784343" w:rsidR="00CE1AAA" w:rsidRDefault="00A363A9">
            <w:r>
              <w:t>Participant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7" w14:textId="46A15173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8" w14:textId="35BE8E28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9" w14:textId="6A606527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1026" w:type="pct"/>
            <w:shd w:val="clear" w:color="auto" w:fill="FFFFFF" w:themeFill="background1"/>
          </w:tcPr>
          <w:p w14:paraId="702089A7" w14:textId="77777777" w:rsidR="00CE1AAA" w:rsidRPr="00A363A9" w:rsidRDefault="00A363A9" w:rsidP="00A363A9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>
              <w:t>Ensure all participants are aware of the space requirements and the required equipment in advance of the session</w:t>
            </w:r>
          </w:p>
          <w:p w14:paraId="23917A66" w14:textId="7A356349" w:rsidR="00A363A9" w:rsidRDefault="00A363A9" w:rsidP="00A363A9">
            <w:pPr>
              <w:pStyle w:val="ListParagraph"/>
              <w:numPr>
                <w:ilvl w:val="0"/>
                <w:numId w:val="39"/>
              </w:numPr>
              <w:rPr>
                <w:rFonts w:ascii="Lucida Sans" w:hAnsi="Lucida Sans"/>
                <w:b/>
              </w:rPr>
            </w:pPr>
            <w:r w:rsidRPr="00A363A9">
              <w:t>Remind participants of the require</w:t>
            </w:r>
            <w:r w:rsidR="008416B5">
              <w:t>d space and equipment</w:t>
            </w:r>
            <w:r w:rsidRPr="00A363A9">
              <w:t xml:space="preserve"> at the start of the session</w:t>
            </w:r>
          </w:p>
          <w:p w14:paraId="3C5F047A" w14:textId="7FA5FBB2" w:rsidR="00A363A9" w:rsidRPr="00A363A9" w:rsidRDefault="00A363A9" w:rsidP="00A363A9">
            <w:pPr>
              <w:pStyle w:val="ListParagraph"/>
              <w:rPr>
                <w:rFonts w:ascii="Lucida Sans" w:hAnsi="Lucida Sans"/>
                <w:b/>
              </w:rPr>
            </w:pPr>
          </w:p>
        </w:tc>
        <w:tc>
          <w:tcPr>
            <w:tcW w:w="121" w:type="pct"/>
            <w:shd w:val="clear" w:color="auto" w:fill="FFFFFF" w:themeFill="background1"/>
          </w:tcPr>
          <w:p w14:paraId="3C5F047B" w14:textId="0F157418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C" w14:textId="451377EA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27" w:type="pct"/>
            <w:shd w:val="clear" w:color="auto" w:fill="FFFFFF" w:themeFill="background1"/>
          </w:tcPr>
          <w:p w14:paraId="3C5F047D" w14:textId="16EC1285" w:rsidR="00CE1AAA" w:rsidRPr="00957A37" w:rsidRDefault="00A363A9" w:rsidP="00CE1AAA">
            <w:pPr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019" w:type="pct"/>
            <w:shd w:val="clear" w:color="auto" w:fill="FFFFFF" w:themeFill="background1"/>
          </w:tcPr>
          <w:p w14:paraId="648CE7B9" w14:textId="2E011833" w:rsidR="00A363A9" w:rsidRDefault="00A363A9" w:rsidP="00A363A9">
            <w:pPr>
              <w:pStyle w:val="ListParagraph"/>
              <w:numPr>
                <w:ilvl w:val="0"/>
                <w:numId w:val="39"/>
              </w:numPr>
            </w:pPr>
            <w:r w:rsidRPr="00A363A9">
              <w:t xml:space="preserve">Advise </w:t>
            </w:r>
            <w:r>
              <w:t xml:space="preserve">participants to </w:t>
            </w:r>
            <w:r w:rsidR="008416B5">
              <w:t xml:space="preserve">sit out </w:t>
            </w:r>
            <w:r>
              <w:t>the session if the</w:t>
            </w:r>
            <w:r w:rsidR="008416B5">
              <w:t>ir space and/or equipment makes the activity unsafe for them</w:t>
            </w:r>
          </w:p>
          <w:p w14:paraId="3C5F047E" w14:textId="189CE12D" w:rsidR="00CE1AAA" w:rsidRDefault="00A363A9" w:rsidP="00A363A9">
            <w:pPr>
              <w:pStyle w:val="ListParagraph"/>
              <w:numPr>
                <w:ilvl w:val="0"/>
                <w:numId w:val="39"/>
              </w:numPr>
            </w:pPr>
            <w:r>
              <w:t xml:space="preserve">Notify the Activities Team at SUSU of any injuries resulting from </w:t>
            </w:r>
            <w:r w:rsidR="008416B5">
              <w:t xml:space="preserve">any club/society </w:t>
            </w:r>
            <w:r>
              <w:t xml:space="preserve">activity </w:t>
            </w:r>
          </w:p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817"/>
        <w:gridCol w:w="1838"/>
        <w:gridCol w:w="196"/>
        <w:gridCol w:w="777"/>
        <w:gridCol w:w="1023"/>
        <w:gridCol w:w="4297"/>
        <w:gridCol w:w="1771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C642F4" w:rsidRPr="00957A37" w14:paraId="3C5F048C" w14:textId="77777777" w:rsidTr="008C216A">
        <w:tc>
          <w:tcPr>
            <w:tcW w:w="184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70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02" w:type="pct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9" w:type="pct"/>
            <w:gridSpan w:val="2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C642F4" w:rsidRPr="00957A37" w14:paraId="3C5F0493" w14:textId="77777777" w:rsidTr="008C216A">
        <w:trPr>
          <w:trHeight w:val="574"/>
        </w:trPr>
        <w:tc>
          <w:tcPr>
            <w:tcW w:w="184" w:type="pct"/>
          </w:tcPr>
          <w:p w14:paraId="3C5F048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8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8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9A" w14:textId="77777777" w:rsidTr="008C216A">
        <w:trPr>
          <w:trHeight w:val="574"/>
        </w:trPr>
        <w:tc>
          <w:tcPr>
            <w:tcW w:w="184" w:type="pct"/>
          </w:tcPr>
          <w:p w14:paraId="3C5F049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1" w14:textId="77777777" w:rsidTr="008C216A">
        <w:trPr>
          <w:trHeight w:val="574"/>
        </w:trPr>
        <w:tc>
          <w:tcPr>
            <w:tcW w:w="184" w:type="pct"/>
          </w:tcPr>
          <w:p w14:paraId="3C5F049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9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9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9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8" w14:textId="77777777" w:rsidTr="008C216A">
        <w:trPr>
          <w:trHeight w:val="574"/>
        </w:trPr>
        <w:tc>
          <w:tcPr>
            <w:tcW w:w="184" w:type="pct"/>
          </w:tcPr>
          <w:p w14:paraId="3C5F04A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AF" w14:textId="77777777" w:rsidTr="008C216A">
        <w:trPr>
          <w:trHeight w:val="574"/>
        </w:trPr>
        <w:tc>
          <w:tcPr>
            <w:tcW w:w="184" w:type="pct"/>
          </w:tcPr>
          <w:p w14:paraId="3C5F04A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A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A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A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6" w14:textId="77777777" w:rsidTr="008C216A">
        <w:trPr>
          <w:trHeight w:val="574"/>
        </w:trPr>
        <w:tc>
          <w:tcPr>
            <w:tcW w:w="184" w:type="pct"/>
          </w:tcPr>
          <w:p w14:paraId="3C5F04B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BE" w14:textId="77777777" w:rsidTr="008C216A">
        <w:trPr>
          <w:trHeight w:val="574"/>
        </w:trPr>
        <w:tc>
          <w:tcPr>
            <w:tcW w:w="184" w:type="pct"/>
          </w:tcPr>
          <w:p w14:paraId="3C5F04B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570" w:type="pct"/>
          </w:tcPr>
          <w:p w14:paraId="3C5F04B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</w:tcPr>
          <w:p w14:paraId="3C5F04B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gridSpan w:val="2"/>
          </w:tcPr>
          <w:p w14:paraId="3C5F04B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BC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C642F4" w:rsidRPr="00957A37" w14:paraId="3C5F04C2" w14:textId="77777777" w:rsidTr="008C216A">
        <w:trPr>
          <w:cantSplit/>
        </w:trPr>
        <w:tc>
          <w:tcPr>
            <w:tcW w:w="2675" w:type="pct"/>
            <w:gridSpan w:val="5"/>
            <w:tcBorders>
              <w:bottom w:val="nil"/>
            </w:tcBorders>
          </w:tcPr>
          <w:p w14:paraId="3C5F04BF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  <w:p w14:paraId="3C5F04C0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325" w:type="pct"/>
            <w:gridSpan w:val="3"/>
            <w:tcBorders>
              <w:bottom w:val="nil"/>
            </w:tcBorders>
          </w:tcPr>
          <w:p w14:paraId="3C5F04C1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C642F4" w:rsidRPr="00957A37" w14:paraId="3C5F04C7" w14:textId="77777777" w:rsidTr="008C216A">
        <w:trPr>
          <w:cantSplit/>
          <w:trHeight w:val="606"/>
        </w:trPr>
        <w:tc>
          <w:tcPr>
            <w:tcW w:w="2421" w:type="pct"/>
            <w:gridSpan w:val="4"/>
            <w:tcBorders>
              <w:top w:val="nil"/>
              <w:right w:val="nil"/>
            </w:tcBorders>
          </w:tcPr>
          <w:p w14:paraId="3C5F04C3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254" w:type="pct"/>
            <w:tcBorders>
              <w:top w:val="nil"/>
              <w:left w:val="nil"/>
            </w:tcBorders>
          </w:tcPr>
          <w:p w14:paraId="3C5F04C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</w:p>
        </w:tc>
        <w:tc>
          <w:tcPr>
            <w:tcW w:w="1745" w:type="pct"/>
            <w:gridSpan w:val="2"/>
            <w:tcBorders>
              <w:top w:val="nil"/>
              <w:right w:val="nil"/>
            </w:tcBorders>
          </w:tcPr>
          <w:p w14:paraId="3C5F04C5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580" w:type="pct"/>
            <w:tcBorders>
              <w:top w:val="nil"/>
              <w:left w:val="nil"/>
            </w:tcBorders>
          </w:tcPr>
          <w:p w14:paraId="3C5F04C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15875"/>
                  <wp:wrapTight wrapText="bothSides">
                    <wp:wrapPolygon edited="0">
                      <wp:start x="0" y="0"/>
                      <wp:lineTo x="0" y="753"/>
                      <wp:lineTo x="9923" y="21459"/>
                      <wp:lineTo x="10165" y="21459"/>
                      <wp:lineTo x="11375" y="21459"/>
                      <wp:lineTo x="11617" y="21459"/>
                      <wp:lineTo x="21539" y="753"/>
                      <wp:lineTo x="21539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35ECA258" w:rsidR="001D1E79" w:rsidRDefault="001D1E79" w:rsidP="00530142"/>
    <w:p w14:paraId="521CCADB" w14:textId="455E6390" w:rsidR="001D1E79" w:rsidRDefault="001D1E79" w:rsidP="00530142"/>
    <w:p w14:paraId="511E69A6" w14:textId="199371EF" w:rsidR="001D1E79" w:rsidRDefault="001D1E79" w:rsidP="00530142"/>
    <w:p w14:paraId="48868C94" w14:textId="4850B4ED" w:rsidR="001D1E79" w:rsidRDefault="001D1E79" w:rsidP="00530142"/>
    <w:p w14:paraId="5B39BF03" w14:textId="77777777" w:rsidR="001D1E79" w:rsidRDefault="001D1E79" w:rsidP="00530142"/>
    <w:p w14:paraId="3C5F0549" w14:textId="53C2A6FC" w:rsidR="00530142" w:rsidRDefault="00530142" w:rsidP="00530142"/>
    <w:p w14:paraId="3C5F054A" w14:textId="77777777" w:rsidR="00530142" w:rsidRDefault="00530142" w:rsidP="00530142"/>
    <w:p w14:paraId="3C5F054B" w14:textId="77777777" w:rsidR="00530142" w:rsidRDefault="00530142" w:rsidP="00530142"/>
    <w:p w14:paraId="3C5F054C" w14:textId="51F149E6" w:rsidR="00530142" w:rsidRDefault="00530142" w:rsidP="00530142"/>
    <w:p w14:paraId="30ACE994" w14:textId="4CC7DD34" w:rsidR="004470AF" w:rsidRDefault="004470AF" w:rsidP="00530142"/>
    <w:p w14:paraId="2A7DF6B9" w14:textId="7B7BA7A4" w:rsidR="004470AF" w:rsidRDefault="004470AF" w:rsidP="00530142"/>
    <w:p w14:paraId="51DB3723" w14:textId="77777777" w:rsidR="004470AF" w:rsidRDefault="004470AF" w:rsidP="00530142"/>
    <w:p w14:paraId="3C5F054D" w14:textId="6B38A39C" w:rsidR="00530142" w:rsidRDefault="00530142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D3677D" w14:textId="77777777" w:rsidR="00F11B36" w:rsidRDefault="00F11B36" w:rsidP="00AC47B4">
      <w:pPr>
        <w:spacing w:after="0" w:line="240" w:lineRule="auto"/>
      </w:pPr>
      <w:r>
        <w:separator/>
      </w:r>
    </w:p>
  </w:endnote>
  <w:endnote w:type="continuationSeparator" w:id="0">
    <w:p w14:paraId="1F18D8E3" w14:textId="77777777" w:rsidR="00F11B36" w:rsidRDefault="00F11B36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0F7D98C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4DA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A6292B" w14:textId="77777777" w:rsidR="00F11B36" w:rsidRDefault="00F11B36" w:rsidP="00AC47B4">
      <w:pPr>
        <w:spacing w:after="0" w:line="240" w:lineRule="auto"/>
      </w:pPr>
      <w:r>
        <w:separator/>
      </w:r>
    </w:p>
  </w:footnote>
  <w:footnote w:type="continuationSeparator" w:id="0">
    <w:p w14:paraId="1D6F3C11" w14:textId="77777777" w:rsidR="00F11B36" w:rsidRDefault="00F11B36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810CDF"/>
    <w:multiLevelType w:val="hybridMultilevel"/>
    <w:tmpl w:val="43AC78CC"/>
    <w:lvl w:ilvl="0" w:tplc="B9E284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0"/>
  </w:num>
  <w:num w:numId="3">
    <w:abstractNumId w:val="8"/>
  </w:num>
  <w:num w:numId="4">
    <w:abstractNumId w:val="12"/>
  </w:num>
  <w:num w:numId="5">
    <w:abstractNumId w:val="13"/>
  </w:num>
  <w:num w:numId="6">
    <w:abstractNumId w:val="33"/>
  </w:num>
  <w:num w:numId="7">
    <w:abstractNumId w:val="19"/>
  </w:num>
  <w:num w:numId="8">
    <w:abstractNumId w:val="18"/>
  </w:num>
  <w:num w:numId="9">
    <w:abstractNumId w:val="25"/>
  </w:num>
  <w:num w:numId="10">
    <w:abstractNumId w:val="14"/>
  </w:num>
  <w:num w:numId="11">
    <w:abstractNumId w:val="21"/>
  </w:num>
  <w:num w:numId="12">
    <w:abstractNumId w:val="35"/>
  </w:num>
  <w:num w:numId="13">
    <w:abstractNumId w:val="20"/>
  </w:num>
  <w:num w:numId="14">
    <w:abstractNumId w:val="34"/>
  </w:num>
  <w:num w:numId="15">
    <w:abstractNumId w:val="1"/>
  </w:num>
  <w:num w:numId="16">
    <w:abstractNumId w:val="22"/>
  </w:num>
  <w:num w:numId="17">
    <w:abstractNumId w:val="11"/>
  </w:num>
  <w:num w:numId="18">
    <w:abstractNumId w:val="3"/>
  </w:num>
  <w:num w:numId="19">
    <w:abstractNumId w:val="17"/>
  </w:num>
  <w:num w:numId="20">
    <w:abstractNumId w:val="29"/>
  </w:num>
  <w:num w:numId="21">
    <w:abstractNumId w:val="6"/>
  </w:num>
  <w:num w:numId="22">
    <w:abstractNumId w:val="16"/>
  </w:num>
  <w:num w:numId="23">
    <w:abstractNumId w:val="30"/>
  </w:num>
  <w:num w:numId="24">
    <w:abstractNumId w:val="27"/>
  </w:num>
  <w:num w:numId="25">
    <w:abstractNumId w:val="9"/>
  </w:num>
  <w:num w:numId="26">
    <w:abstractNumId w:val="28"/>
  </w:num>
  <w:num w:numId="27">
    <w:abstractNumId w:val="4"/>
  </w:num>
  <w:num w:numId="28">
    <w:abstractNumId w:val="5"/>
  </w:num>
  <w:num w:numId="29">
    <w:abstractNumId w:val="24"/>
  </w:num>
  <w:num w:numId="30">
    <w:abstractNumId w:val="2"/>
  </w:num>
  <w:num w:numId="31">
    <w:abstractNumId w:val="23"/>
  </w:num>
  <w:num w:numId="32">
    <w:abstractNumId w:val="26"/>
  </w:num>
  <w:num w:numId="33">
    <w:abstractNumId w:val="32"/>
  </w:num>
  <w:num w:numId="34">
    <w:abstractNumId w:val="0"/>
  </w:num>
  <w:num w:numId="3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37"/>
  </w:num>
  <w:num w:numId="38">
    <w:abstractNumId w:val="36"/>
  </w:num>
  <w:num w:numId="3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zE3NTYxNTAzNLNU0lEKTi0uzszPAykwrAUA5R43JS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5E35"/>
    <w:rsid w:val="000F7BD4"/>
    <w:rsid w:val="0010289E"/>
    <w:rsid w:val="00105A0F"/>
    <w:rsid w:val="00105B57"/>
    <w:rsid w:val="00107CDC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59FF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909D1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16F8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561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0893"/>
    <w:rsid w:val="007F1D5A"/>
    <w:rsid w:val="00800795"/>
    <w:rsid w:val="0080233A"/>
    <w:rsid w:val="00806B3D"/>
    <w:rsid w:val="00815A9A"/>
    <w:rsid w:val="00815D63"/>
    <w:rsid w:val="0081625B"/>
    <w:rsid w:val="00824EA1"/>
    <w:rsid w:val="00831353"/>
    <w:rsid w:val="00834223"/>
    <w:rsid w:val="00835586"/>
    <w:rsid w:val="008415D4"/>
    <w:rsid w:val="008416B5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22"/>
    <w:rsid w:val="008C216A"/>
    <w:rsid w:val="008C557F"/>
    <w:rsid w:val="008D0BAD"/>
    <w:rsid w:val="008D0FD4"/>
    <w:rsid w:val="008D11DE"/>
    <w:rsid w:val="008D40F1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73323"/>
    <w:rsid w:val="00981ABD"/>
    <w:rsid w:val="00984F58"/>
    <w:rsid w:val="0098513C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63A9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C751E"/>
    <w:rsid w:val="00AD2B7B"/>
    <w:rsid w:val="00AE3BA6"/>
    <w:rsid w:val="00AE4B0C"/>
    <w:rsid w:val="00AE5076"/>
    <w:rsid w:val="00AE53E0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306E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6631"/>
    <w:rsid w:val="00DE0D1D"/>
    <w:rsid w:val="00DE0EEF"/>
    <w:rsid w:val="00DE3192"/>
    <w:rsid w:val="00DE53ED"/>
    <w:rsid w:val="00DE5488"/>
    <w:rsid w:val="00DF16B8"/>
    <w:rsid w:val="00DF1875"/>
    <w:rsid w:val="00DF3A3F"/>
    <w:rsid w:val="00DF7A62"/>
    <w:rsid w:val="00E03155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4DA9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C99"/>
    <w:rsid w:val="00EB2632"/>
    <w:rsid w:val="00EB2FE9"/>
    <w:rsid w:val="00EB5320"/>
    <w:rsid w:val="00EC07A6"/>
    <w:rsid w:val="00EC282F"/>
    <w:rsid w:val="00EC3E46"/>
    <w:rsid w:val="00EC3FA2"/>
    <w:rsid w:val="00EC657E"/>
    <w:rsid w:val="00ED1267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1B36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0898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7A7C13E9-F693-4945-B7E1-1AE497DB7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F59F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5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notes" Target="footnotes.xml"/><Relationship Id="rId20" Type="http://schemas.openxmlformats.org/officeDocument/2006/relationships/theme" Target="theme/theme1.xml"/><Relationship Id="rId10" Type="http://schemas.openxmlformats.org/officeDocument/2006/relationships/endnotes" Target="endnotes.xml"/><Relationship Id="rId11" Type="http://schemas.openxmlformats.org/officeDocument/2006/relationships/hyperlink" Target="https://www.susu.org/downloads/SUSU-Expect-Respect-Policy.pdf" TargetMode="External"/><Relationship Id="rId12" Type="http://schemas.openxmlformats.org/officeDocument/2006/relationships/diagramData" Target="diagrams/data1.xml"/><Relationship Id="rId13" Type="http://schemas.openxmlformats.org/officeDocument/2006/relationships/diagramLayout" Target="diagrams/layout1.xml"/><Relationship Id="rId14" Type="http://schemas.openxmlformats.org/officeDocument/2006/relationships/diagramQuickStyle" Target="diagrams/quickStyle1.xml"/><Relationship Id="rId15" Type="http://schemas.openxmlformats.org/officeDocument/2006/relationships/diagramColors" Target="diagrams/colors1.xml"/><Relationship Id="rId16" Type="http://schemas.microsoft.com/office/2007/relationships/diagramDrawing" Target="diagrams/drawing1.xml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</dgm:ptLst>
  <dgm:cxnLst>
    <dgm:cxn modelId="{1FFD0482-7604-7646-937B-B04CE42534FD}" type="presOf" srcId="{99AC002F-5127-4C80-B52C-2DAF5069D67A}" destId="{84AD9414-4518-4FE9-A1C3-9397E1BE0C44}" srcOrd="0" destOrd="0" presId="urn:microsoft.com/office/officeart/2005/8/layout/pyramid3"/>
    <dgm:cxn modelId="{4A7ED8D6-5D34-1845-8B16-6AE3FF87E837}" type="presOf" srcId="{88AD2523-143D-4043-A8E6-D19A4D266368}" destId="{6399385F-9D77-42B0-BD05-35177EB763F2}" srcOrd="1" destOrd="0" presId="urn:microsoft.com/office/officeart/2005/8/layout/pyramid3"/>
    <dgm:cxn modelId="{599D1213-CAD7-C842-A98A-20EF6B040994}" type="presOf" srcId="{6C31482E-35FE-425A-9588-751B5CFF4E16}" destId="{28742439-8CBE-4D19-B870-E4CDECF8B07E}" srcOrd="0" destOrd="0" presId="urn:microsoft.com/office/officeart/2005/8/layout/pyramid3"/>
    <dgm:cxn modelId="{A75C9565-B892-604F-B8B4-5164E9E1DA71}" type="presOf" srcId="{99AC002F-5127-4C80-B52C-2DAF5069D67A}" destId="{56B31B40-44C9-4CE3-9502-CAD28B942CC9}" srcOrd="1" destOrd="0" presId="urn:microsoft.com/office/officeart/2005/8/layout/pyramid3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217EAB8D-46FA-D64E-BB22-CFB5C6E76CBE}" type="presOf" srcId="{0B089678-C8B1-4895-8C15-42D4F9FD6B6F}" destId="{9849C49E-AD54-4C30-8D52-1876A14774FB}" srcOrd="1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AFB32CE-3C21-7D4B-A70D-A07A847EB89F}" type="presOf" srcId="{6C31482E-35FE-425A-9588-751B5CFF4E16}" destId="{7AF156CF-770E-4015-A861-2CC81683C61C}" srcOrd="1" destOrd="0" presId="urn:microsoft.com/office/officeart/2005/8/layout/pyramid3"/>
    <dgm:cxn modelId="{85B0041E-C362-F24E-829F-ED2AD0AED2D8}" type="presOf" srcId="{46D3249E-5334-4DB3-911A-CA9ABCA38CEC}" destId="{931330A6-91AD-41E7-B223-7D488476D325}" srcOrd="1" destOrd="0" presId="urn:microsoft.com/office/officeart/2005/8/layout/pyramid3"/>
    <dgm:cxn modelId="{457E3887-2023-B84A-BCFC-A7C1FC2CC4B4}" type="presOf" srcId="{0B089678-C8B1-4895-8C15-42D4F9FD6B6F}" destId="{BFC64CB6-37F6-4C43-A75F-8F748FB9BA1C}" srcOrd="0" destOrd="0" presId="urn:microsoft.com/office/officeart/2005/8/layout/pyramid3"/>
    <dgm:cxn modelId="{564A5DE6-E5FE-9D4F-829C-BB9E2C6F9103}" type="presOf" srcId="{46D3249E-5334-4DB3-911A-CA9ABCA38CEC}" destId="{8BE9400F-80D5-468B-9C7C-5519C857E740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BF47FE54-F7DB-4B43-9863-B727E539A73F}" type="presOf" srcId="{0017951F-AEEA-4E30-B3D9-AD8C3C26A9BE}" destId="{72524314-17BB-49E2-B2E6-8DB4C09FFF7E}" srcOrd="0" destOrd="0" presId="urn:microsoft.com/office/officeart/2005/8/layout/pyramid3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61EC97DB-74DD-974D-B0FB-6C9C23885B0D}" type="presOf" srcId="{88AD2523-143D-4043-A8E6-D19A4D266368}" destId="{CBB7E45B-FC76-4043-AE67-E57C276105A3}" srcOrd="0" destOrd="0" presId="urn:microsoft.com/office/officeart/2005/8/layout/pyramid3"/>
    <dgm:cxn modelId="{5ABCBC9E-8752-2F43-BB1D-DDBB131B4527}" type="presParOf" srcId="{72524314-17BB-49E2-B2E6-8DB4C09FFF7E}" destId="{3BBE36E5-25F2-4BA0-9FE8-748B8FF0DA8D}" srcOrd="0" destOrd="0" presId="urn:microsoft.com/office/officeart/2005/8/layout/pyramid3"/>
    <dgm:cxn modelId="{1B4EA071-BFD1-C045-835F-0B23E21DDBE7}" type="presParOf" srcId="{3BBE36E5-25F2-4BA0-9FE8-748B8FF0DA8D}" destId="{84AD9414-4518-4FE9-A1C3-9397E1BE0C44}" srcOrd="0" destOrd="0" presId="urn:microsoft.com/office/officeart/2005/8/layout/pyramid3"/>
    <dgm:cxn modelId="{D1956E00-AB4F-0742-B0A8-B09BDFEB15F1}" type="presParOf" srcId="{3BBE36E5-25F2-4BA0-9FE8-748B8FF0DA8D}" destId="{56B31B40-44C9-4CE3-9502-CAD28B942CC9}" srcOrd="1" destOrd="0" presId="urn:microsoft.com/office/officeart/2005/8/layout/pyramid3"/>
    <dgm:cxn modelId="{8EA889AF-804B-6E40-91BA-6791A8F7EF50}" type="presParOf" srcId="{72524314-17BB-49E2-B2E6-8DB4C09FFF7E}" destId="{43994162-78F2-4CB2-A28C-F7617BB144EA}" srcOrd="1" destOrd="0" presId="urn:microsoft.com/office/officeart/2005/8/layout/pyramid3"/>
    <dgm:cxn modelId="{3BFC6AF4-D4EE-5C40-BB8C-ACC0AD54DEA2}" type="presParOf" srcId="{43994162-78F2-4CB2-A28C-F7617BB144EA}" destId="{8BE9400F-80D5-468B-9C7C-5519C857E740}" srcOrd="0" destOrd="0" presId="urn:microsoft.com/office/officeart/2005/8/layout/pyramid3"/>
    <dgm:cxn modelId="{3C0B84EB-9F8F-FA4A-BB13-F3C11204D241}" type="presParOf" srcId="{43994162-78F2-4CB2-A28C-F7617BB144EA}" destId="{931330A6-91AD-41E7-B223-7D488476D325}" srcOrd="1" destOrd="0" presId="urn:microsoft.com/office/officeart/2005/8/layout/pyramid3"/>
    <dgm:cxn modelId="{ABAB515C-B3A2-EC43-ABE4-3A7E956F0FDF}" type="presParOf" srcId="{72524314-17BB-49E2-B2E6-8DB4C09FFF7E}" destId="{83138B3B-9680-4451-B42C-DCDDBAF05160}" srcOrd="2" destOrd="0" presId="urn:microsoft.com/office/officeart/2005/8/layout/pyramid3"/>
    <dgm:cxn modelId="{ABDCE2C5-0896-8F4A-AD9E-0866348007C4}" type="presParOf" srcId="{83138B3B-9680-4451-B42C-DCDDBAF05160}" destId="{CBB7E45B-FC76-4043-AE67-E57C276105A3}" srcOrd="0" destOrd="0" presId="urn:microsoft.com/office/officeart/2005/8/layout/pyramid3"/>
    <dgm:cxn modelId="{0460D07A-1887-6246-B3E1-CAF859388A02}" type="presParOf" srcId="{83138B3B-9680-4451-B42C-DCDDBAF05160}" destId="{6399385F-9D77-42B0-BD05-35177EB763F2}" srcOrd="1" destOrd="0" presId="urn:microsoft.com/office/officeart/2005/8/layout/pyramid3"/>
    <dgm:cxn modelId="{5838624C-4242-7A41-8FE6-7253993ADE5C}" type="presParOf" srcId="{72524314-17BB-49E2-B2E6-8DB4C09FFF7E}" destId="{81D96034-E0F3-42E7-BB3B-E4DA86F131CA}" srcOrd="3" destOrd="0" presId="urn:microsoft.com/office/officeart/2005/8/layout/pyramid3"/>
    <dgm:cxn modelId="{9D57602F-67A2-2249-8825-A1FDAFDEDC9D}" type="presParOf" srcId="{81D96034-E0F3-42E7-BB3B-E4DA86F131CA}" destId="{28742439-8CBE-4D19-B870-E4CDECF8B07E}" srcOrd="0" destOrd="0" presId="urn:microsoft.com/office/officeart/2005/8/layout/pyramid3"/>
    <dgm:cxn modelId="{79028E41-0295-DE43-B8F7-797AD425CDC9}" type="presParOf" srcId="{81D96034-E0F3-42E7-BB3B-E4DA86F131CA}" destId="{7AF156CF-770E-4015-A861-2CC81683C61C}" srcOrd="1" destOrd="0" presId="urn:microsoft.com/office/officeart/2005/8/layout/pyramid3"/>
    <dgm:cxn modelId="{4F54EE83-062A-374C-A93F-41CC88BAA0CA}" type="presParOf" srcId="{72524314-17BB-49E2-B2E6-8DB4C09FFF7E}" destId="{CFAFA6FA-8881-432C-A7FE-B4A51C530034}" srcOrd="4" destOrd="0" presId="urn:microsoft.com/office/officeart/2005/8/layout/pyramid3"/>
    <dgm:cxn modelId="{776986EB-4BCC-564D-A052-C0365EF662BB}" type="presParOf" srcId="{CFAFA6FA-8881-432C-A7FE-B4A51C530034}" destId="{BFC64CB6-37F6-4C43-A75F-8F748FB9BA1C}" srcOrd="0" destOrd="0" presId="urn:microsoft.com/office/officeart/2005/8/layout/pyramid3"/>
    <dgm:cxn modelId="{CB765B08-76FA-D14D-8DAA-D36473C7EE65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0FDF6A-8FF2-1647-9BDE-5E100498A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983</Words>
  <Characters>5607</Characters>
  <Application>Microsoft Macintosh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outhampton</Company>
  <LinksUpToDate>false</LinksUpToDate>
  <CharactersWithSpaces>6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argow A.</dc:creator>
  <cp:lastModifiedBy>Simon Kemp</cp:lastModifiedBy>
  <cp:revision>2</cp:revision>
  <cp:lastPrinted>2016-04-18T12:10:00Z</cp:lastPrinted>
  <dcterms:created xsi:type="dcterms:W3CDTF">2020-10-09T11:08:00Z</dcterms:created>
  <dcterms:modified xsi:type="dcterms:W3CDTF">2020-10-0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